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6a82e074f05d76458742b34eeedf0572518cc6d"/>
      <w:r>
        <w:rPr>
          <w:b/>
        </w:rPr>
        <w:t xml:space="preserve">ПРОТОКОЛ ПРО РЕЗУЛЬТАТИ ЕЛЕКТРОННОГО АУКЦІОНУ № SPE001-UA-20221216-449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ДЕПАРТАМЕНТ ЕКОНОМІКИ ТА РОЗВИТКУ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12.2022 12:5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і приміщення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, а саме: приміщення першого поверху з №1 по №30, №I, №II та приміщення підвалу №XI, №XII, №XIII, №XIV, №XV, №XVI, №XVII, літ. А-I, А-9, загальною площею 793,6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634 633,0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8 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36 346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26 92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абрис Людмила Василівна, ІПН/РНОКПП: 28116136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ЕРЕСЕНЬ ПЛЮС", ЄДРПОУ: 3177494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ТЕКС", ЄДРПОУ: 213843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4 2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6:56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ЕС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5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7:19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абрис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5 2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2 17:04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2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ЕС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6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2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абрис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6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26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6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2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ЕС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7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3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абрис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7 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38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ОРТЕКС"</w:t>
            </w:r>
          </w:p>
        </w:tc>
        <w:tc>
          <w:p>
            <w:pPr>
              <w:pStyle w:val="Compact"/>
              <w:jc w:val="left"/>
            </w:pPr>
            <w:r>
              <w:t xml:space="preserve">8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4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ВЕРЕСЕНЬ ПЛЮС"</w:t>
            </w:r>
          </w:p>
        </w:tc>
        <w:tc>
          <w:p>
            <w:pPr>
              <w:pStyle w:val="Compact"/>
              <w:jc w:val="left"/>
            </w:pPr>
            <w:r>
              <w:t xml:space="preserve">7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35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абрис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7 1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2 12:38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ФОРТЕКС", ЄДРПОУ: 2138436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212 5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514 42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Департамент економіки та розвитку Черкаської міської ради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3457208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2017203555290080000397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7 985 573,4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3.12.2022 12:53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ФОРТЕКС", ЄДРПОУ: 2138436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ДЕПАРТАМЕНТ ЕКОНОМІКИ ТА РОЗВИТКУ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1:10:46Z</dcterms:created>
  <dcterms:modified xsi:type="dcterms:W3CDTF">2024-04-28T01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